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4FDC3" w14:textId="77777777" w:rsidR="0081484D" w:rsidRPr="004042A3" w:rsidRDefault="00B80670" w:rsidP="004042A3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42A3">
        <w:rPr>
          <w:rFonts w:ascii="Times New Roman" w:hAnsi="Times New Roman" w:cs="Times New Roman"/>
          <w:b/>
          <w:bCs/>
          <w:sz w:val="24"/>
          <w:szCs w:val="24"/>
        </w:rPr>
        <w:t>ROLE OF JUDICIAL ACTIVISM IN COMBATING TRAFFICKING AND COMMERCIAL SEXUAL EXPLOITATION OF WOMEN IN INDIA: AN ANALYSIS</w:t>
      </w:r>
    </w:p>
    <w:p w14:paraId="6DB808CA" w14:textId="0D881D10" w:rsidR="009C5D5F" w:rsidRPr="004042A3" w:rsidRDefault="004B6F9E" w:rsidP="004042A3">
      <w:pPr>
        <w:spacing w:before="120"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Mr.</w:t>
      </w:r>
      <w:r w:rsidR="00DD07F1" w:rsidRPr="004042A3">
        <w:rPr>
          <w:rFonts w:ascii="Times New Roman" w:hAnsi="Times New Roman" w:cs="Times New Roman"/>
          <w:i/>
          <w:sz w:val="24"/>
          <w:szCs w:val="24"/>
        </w:rPr>
        <w:t>*</w:t>
      </w:r>
    </w:p>
    <w:p w14:paraId="48361D40" w14:textId="77777777" w:rsidR="00B80670" w:rsidRPr="004042A3" w:rsidRDefault="00B80670" w:rsidP="004042A3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0D016E" w14:textId="77777777" w:rsidR="009C5D5F" w:rsidRPr="00D75845" w:rsidRDefault="009C5D5F" w:rsidP="008A1C6C">
      <w:pPr>
        <w:spacing w:before="120" w:after="0" w:line="240" w:lineRule="auto"/>
        <w:ind w:firstLine="72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D75845">
        <w:rPr>
          <w:rFonts w:ascii="Times New Roman" w:hAnsi="Times New Roman" w:cs="Times New Roman"/>
          <w:b/>
          <w:iCs/>
          <w:sz w:val="24"/>
          <w:szCs w:val="24"/>
        </w:rPr>
        <w:t>ABSTRACT</w:t>
      </w:r>
    </w:p>
    <w:p w14:paraId="10FCC95B" w14:textId="39CFB0D3" w:rsidR="005D2C4C" w:rsidRPr="004042A3" w:rsidRDefault="005D2C4C" w:rsidP="004042A3">
      <w:pPr>
        <w:spacing w:before="120" w:after="0" w:line="240" w:lineRule="auto"/>
        <w:ind w:left="720" w:right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042A3">
        <w:rPr>
          <w:rFonts w:ascii="Times New Roman" w:hAnsi="Times New Roman" w:cs="Times New Roman"/>
          <w:i/>
          <w:sz w:val="24"/>
          <w:szCs w:val="24"/>
        </w:rPr>
        <w:t xml:space="preserve">Trafficking of persons and commercial sexual exploitation is said to be the worst form of human rights violation. It is prevalent </w:t>
      </w:r>
      <w:r w:rsidR="0075200D" w:rsidRPr="004042A3">
        <w:rPr>
          <w:rFonts w:ascii="Times New Roman" w:hAnsi="Times New Roman" w:cs="Times New Roman"/>
          <w:i/>
          <w:sz w:val="24"/>
          <w:szCs w:val="24"/>
        </w:rPr>
        <w:t xml:space="preserve">in almost all parts of the Globe and India is not an exception to it. </w:t>
      </w:r>
    </w:p>
    <w:p w14:paraId="4CC56D38" w14:textId="77777777" w:rsidR="009C5D5F" w:rsidRPr="00D75845" w:rsidRDefault="00CD37DB" w:rsidP="004042A3">
      <w:pPr>
        <w:spacing w:before="120" w:after="0" w:line="240" w:lineRule="auto"/>
        <w:ind w:left="720" w:right="720"/>
        <w:rPr>
          <w:rFonts w:ascii="Times New Roman" w:hAnsi="Times New Roman" w:cs="Times New Roman"/>
          <w:i/>
          <w:sz w:val="24"/>
          <w:szCs w:val="24"/>
        </w:rPr>
      </w:pPr>
      <w:r w:rsidRPr="004042A3">
        <w:rPr>
          <w:rFonts w:ascii="Times New Roman" w:hAnsi="Times New Roman" w:cs="Times New Roman"/>
          <w:b/>
          <w:bCs/>
          <w:sz w:val="24"/>
          <w:szCs w:val="24"/>
        </w:rPr>
        <w:t>Key</w:t>
      </w:r>
      <w:r w:rsidR="001B4ABD" w:rsidRPr="004042A3">
        <w:rPr>
          <w:rFonts w:ascii="Times New Roman" w:hAnsi="Times New Roman" w:cs="Times New Roman"/>
          <w:b/>
          <w:bCs/>
          <w:sz w:val="24"/>
          <w:szCs w:val="24"/>
        </w:rPr>
        <w:t xml:space="preserve"> W</w:t>
      </w:r>
      <w:r w:rsidR="00383BA5" w:rsidRPr="004042A3">
        <w:rPr>
          <w:rFonts w:ascii="Times New Roman" w:hAnsi="Times New Roman" w:cs="Times New Roman"/>
          <w:b/>
          <w:bCs/>
          <w:sz w:val="24"/>
          <w:szCs w:val="24"/>
        </w:rPr>
        <w:t>ords</w:t>
      </w:r>
      <w:r w:rsidR="00383BA5" w:rsidRPr="004042A3">
        <w:rPr>
          <w:rFonts w:ascii="Times New Roman" w:hAnsi="Times New Roman" w:cs="Times New Roman"/>
          <w:sz w:val="24"/>
          <w:szCs w:val="24"/>
        </w:rPr>
        <w:t xml:space="preserve">: </w:t>
      </w:r>
      <w:r w:rsidR="00383BA5" w:rsidRPr="00D75845">
        <w:rPr>
          <w:rFonts w:ascii="Times New Roman" w:hAnsi="Times New Roman" w:cs="Times New Roman"/>
          <w:i/>
          <w:sz w:val="24"/>
          <w:szCs w:val="24"/>
        </w:rPr>
        <w:t xml:space="preserve">Trafficking in Person, Commercial Sexual Exploitation, </w:t>
      </w:r>
      <w:r w:rsidR="00D75845">
        <w:rPr>
          <w:rFonts w:ascii="Times New Roman" w:hAnsi="Times New Roman" w:cs="Times New Roman"/>
          <w:i/>
          <w:sz w:val="24"/>
          <w:szCs w:val="24"/>
        </w:rPr>
        <w:t xml:space="preserve">Judicial </w:t>
      </w:r>
      <w:r w:rsidR="00383BA5" w:rsidRPr="00D75845">
        <w:rPr>
          <w:rFonts w:ascii="Times New Roman" w:hAnsi="Times New Roman" w:cs="Times New Roman"/>
          <w:i/>
          <w:sz w:val="24"/>
          <w:szCs w:val="24"/>
        </w:rPr>
        <w:t>Activism</w:t>
      </w:r>
      <w:r w:rsidR="004042A3" w:rsidRPr="00D75845">
        <w:rPr>
          <w:rFonts w:ascii="Times New Roman" w:hAnsi="Times New Roman" w:cs="Times New Roman"/>
          <w:i/>
          <w:sz w:val="24"/>
          <w:szCs w:val="24"/>
        </w:rPr>
        <w:t>.</w:t>
      </w:r>
    </w:p>
    <w:p w14:paraId="4CFBC9EC" w14:textId="77777777" w:rsidR="004042A3" w:rsidRPr="004042A3" w:rsidRDefault="004042A3" w:rsidP="004042A3">
      <w:pPr>
        <w:spacing w:before="120" w:after="0" w:line="240" w:lineRule="auto"/>
        <w:ind w:left="720" w:right="720"/>
        <w:rPr>
          <w:rFonts w:ascii="Times New Roman" w:hAnsi="Times New Roman" w:cs="Times New Roman"/>
          <w:sz w:val="24"/>
          <w:szCs w:val="24"/>
          <w:u w:val="single"/>
        </w:rPr>
      </w:pPr>
    </w:p>
    <w:p w14:paraId="727E2EA2" w14:textId="782051DC" w:rsidR="00F1498C" w:rsidRDefault="004042A3" w:rsidP="008C4490">
      <w:pPr>
        <w:pStyle w:val="ListParagraph"/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4490">
        <w:rPr>
          <w:rFonts w:ascii="Times New Roman" w:hAnsi="Times New Roman" w:cs="Times New Roman"/>
          <w:b/>
          <w:sz w:val="24"/>
          <w:szCs w:val="24"/>
        </w:rPr>
        <w:t>Introduction</w:t>
      </w:r>
      <w:r w:rsidR="00382A36" w:rsidRPr="008C4490">
        <w:rPr>
          <w:rFonts w:ascii="Times New Roman" w:hAnsi="Times New Roman" w:cs="Times New Roman"/>
          <w:b/>
          <w:sz w:val="24"/>
          <w:szCs w:val="24"/>
        </w:rPr>
        <w:t>:</w:t>
      </w:r>
    </w:p>
    <w:p w14:paraId="0AF154CB" w14:textId="77777777" w:rsidR="008C4490" w:rsidRPr="008C4490" w:rsidRDefault="008C4490" w:rsidP="008C4490">
      <w:pPr>
        <w:pStyle w:val="ListParagraph"/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A975FD" w14:textId="674EAA90" w:rsidR="008C4490" w:rsidRDefault="008C4490" w:rsidP="008C4490">
      <w:pPr>
        <w:pStyle w:val="ListParagraph"/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in Body</w:t>
      </w:r>
    </w:p>
    <w:p w14:paraId="4FF246B4" w14:textId="77777777" w:rsidR="008C4490" w:rsidRDefault="008C4490" w:rsidP="008C4490">
      <w:pPr>
        <w:pStyle w:val="ListParagraph"/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2435954F" w14:textId="3B9B877C" w:rsidR="00101B5A" w:rsidRPr="008C4490" w:rsidRDefault="003A616F" w:rsidP="008C4490">
      <w:pPr>
        <w:pStyle w:val="ListParagraph"/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4490">
        <w:rPr>
          <w:rFonts w:ascii="Times New Roman" w:hAnsi="Times New Roman" w:cs="Times New Roman"/>
          <w:b/>
          <w:sz w:val="24"/>
          <w:szCs w:val="24"/>
        </w:rPr>
        <w:t>Conclusion</w:t>
      </w:r>
      <w:r w:rsidR="00936EFA" w:rsidRPr="008C4490">
        <w:rPr>
          <w:rFonts w:ascii="Times New Roman" w:hAnsi="Times New Roman" w:cs="Times New Roman"/>
          <w:b/>
          <w:sz w:val="24"/>
          <w:szCs w:val="24"/>
        </w:rPr>
        <w:t>:</w:t>
      </w:r>
    </w:p>
    <w:p w14:paraId="74E837C0" w14:textId="77777777" w:rsidR="003A616F" w:rsidRDefault="003A616F" w:rsidP="00C15743">
      <w:pPr>
        <w:spacing w:before="120"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BAFA682" w14:textId="77777777" w:rsidR="003A616F" w:rsidRPr="004042A3" w:rsidRDefault="003A616F" w:rsidP="00C15743">
      <w:pPr>
        <w:spacing w:before="120"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***</w:t>
      </w:r>
    </w:p>
    <w:sectPr w:rsidR="003A616F" w:rsidRPr="004042A3" w:rsidSect="004A7D3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1F742" w14:textId="77777777" w:rsidR="00AC1142" w:rsidRDefault="00AC1142" w:rsidP="002518F1">
      <w:pPr>
        <w:spacing w:after="0" w:line="240" w:lineRule="auto"/>
      </w:pPr>
      <w:r>
        <w:separator/>
      </w:r>
    </w:p>
  </w:endnote>
  <w:endnote w:type="continuationSeparator" w:id="0">
    <w:p w14:paraId="7BEB3A40" w14:textId="77777777" w:rsidR="00AC1142" w:rsidRDefault="00AC1142" w:rsidP="002518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653370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472B52E7" w14:textId="77777777" w:rsidR="003A616F" w:rsidRDefault="00A37F49">
        <w:pPr>
          <w:pStyle w:val="Footer"/>
          <w:jc w:val="center"/>
        </w:pPr>
        <w:r w:rsidRPr="003A616F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3A616F" w:rsidRPr="003A616F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3A616F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4B6F9E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3A616F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641833AB" w14:textId="77777777" w:rsidR="003A616F" w:rsidRDefault="003A61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062C7" w14:textId="77777777" w:rsidR="00AC1142" w:rsidRDefault="00AC1142" w:rsidP="002518F1">
      <w:pPr>
        <w:spacing w:after="0" w:line="240" w:lineRule="auto"/>
      </w:pPr>
      <w:r>
        <w:separator/>
      </w:r>
    </w:p>
  </w:footnote>
  <w:footnote w:type="continuationSeparator" w:id="0">
    <w:p w14:paraId="611C6587" w14:textId="77777777" w:rsidR="00AC1142" w:rsidRDefault="00AC1142" w:rsidP="002518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F3C60"/>
    <w:multiLevelType w:val="hybridMultilevel"/>
    <w:tmpl w:val="CD6C4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A05E76"/>
    <w:multiLevelType w:val="hybridMultilevel"/>
    <w:tmpl w:val="29EA3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E83BA1"/>
    <w:multiLevelType w:val="hybridMultilevel"/>
    <w:tmpl w:val="A418A9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E46694"/>
    <w:multiLevelType w:val="hybridMultilevel"/>
    <w:tmpl w:val="F10E2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KwNDUyNjM1NLU0MDZX0lEKTi0uzszPAykwqQUA42ZTkiwAAAA="/>
  </w:docVars>
  <w:rsids>
    <w:rsidRoot w:val="00672916"/>
    <w:rsid w:val="00002270"/>
    <w:rsid w:val="00002502"/>
    <w:rsid w:val="00002E97"/>
    <w:rsid w:val="000067F5"/>
    <w:rsid w:val="00013FA3"/>
    <w:rsid w:val="00022491"/>
    <w:rsid w:val="00031A09"/>
    <w:rsid w:val="000336CC"/>
    <w:rsid w:val="00045C27"/>
    <w:rsid w:val="00046E44"/>
    <w:rsid w:val="00053230"/>
    <w:rsid w:val="00056CA7"/>
    <w:rsid w:val="00057761"/>
    <w:rsid w:val="000621CC"/>
    <w:rsid w:val="0007104E"/>
    <w:rsid w:val="0007153D"/>
    <w:rsid w:val="0007551F"/>
    <w:rsid w:val="00083ED4"/>
    <w:rsid w:val="000940E9"/>
    <w:rsid w:val="00095203"/>
    <w:rsid w:val="00097DF5"/>
    <w:rsid w:val="000A2C37"/>
    <w:rsid w:val="000A35B0"/>
    <w:rsid w:val="000A7943"/>
    <w:rsid w:val="000A7999"/>
    <w:rsid w:val="000B2227"/>
    <w:rsid w:val="000C39C2"/>
    <w:rsid w:val="000C532F"/>
    <w:rsid w:val="000C5ECB"/>
    <w:rsid w:val="000D3389"/>
    <w:rsid w:val="000D49EE"/>
    <w:rsid w:val="000E079A"/>
    <w:rsid w:val="000F14F6"/>
    <w:rsid w:val="000F2C1C"/>
    <w:rsid w:val="00101B5A"/>
    <w:rsid w:val="00103257"/>
    <w:rsid w:val="0010441B"/>
    <w:rsid w:val="00117288"/>
    <w:rsid w:val="00126C84"/>
    <w:rsid w:val="001419BF"/>
    <w:rsid w:val="00147DA5"/>
    <w:rsid w:val="001514FD"/>
    <w:rsid w:val="001527E4"/>
    <w:rsid w:val="00162B83"/>
    <w:rsid w:val="00164A67"/>
    <w:rsid w:val="00165C39"/>
    <w:rsid w:val="001731DC"/>
    <w:rsid w:val="00183FA4"/>
    <w:rsid w:val="0018704A"/>
    <w:rsid w:val="00192E5D"/>
    <w:rsid w:val="00195FAF"/>
    <w:rsid w:val="001B4ABD"/>
    <w:rsid w:val="001C7201"/>
    <w:rsid w:val="001C7ACF"/>
    <w:rsid w:val="001D5107"/>
    <w:rsid w:val="001D5319"/>
    <w:rsid w:val="001D6ED6"/>
    <w:rsid w:val="001F0F31"/>
    <w:rsid w:val="001F55DD"/>
    <w:rsid w:val="00205381"/>
    <w:rsid w:val="002115B8"/>
    <w:rsid w:val="002120DF"/>
    <w:rsid w:val="00214615"/>
    <w:rsid w:val="00221A28"/>
    <w:rsid w:val="0022261A"/>
    <w:rsid w:val="00225C4C"/>
    <w:rsid w:val="00230999"/>
    <w:rsid w:val="002518F1"/>
    <w:rsid w:val="00252BFE"/>
    <w:rsid w:val="00264C7D"/>
    <w:rsid w:val="00271538"/>
    <w:rsid w:val="00280ABA"/>
    <w:rsid w:val="002826A5"/>
    <w:rsid w:val="00282EE2"/>
    <w:rsid w:val="00287ED6"/>
    <w:rsid w:val="00290E9A"/>
    <w:rsid w:val="002948DE"/>
    <w:rsid w:val="002A10CB"/>
    <w:rsid w:val="002A2B32"/>
    <w:rsid w:val="002A5D85"/>
    <w:rsid w:val="002A6897"/>
    <w:rsid w:val="002B0A4B"/>
    <w:rsid w:val="002B12A7"/>
    <w:rsid w:val="002C09C1"/>
    <w:rsid w:val="002C09E9"/>
    <w:rsid w:val="002C278F"/>
    <w:rsid w:val="002C2F5E"/>
    <w:rsid w:val="002C6087"/>
    <w:rsid w:val="002D0ACA"/>
    <w:rsid w:val="002D35C9"/>
    <w:rsid w:val="002D4D0C"/>
    <w:rsid w:val="002D6753"/>
    <w:rsid w:val="002E2B23"/>
    <w:rsid w:val="002E3225"/>
    <w:rsid w:val="002E5FF1"/>
    <w:rsid w:val="002F07BD"/>
    <w:rsid w:val="00303C69"/>
    <w:rsid w:val="00315480"/>
    <w:rsid w:val="00330969"/>
    <w:rsid w:val="0035156B"/>
    <w:rsid w:val="00354213"/>
    <w:rsid w:val="00357104"/>
    <w:rsid w:val="00363C81"/>
    <w:rsid w:val="003672DE"/>
    <w:rsid w:val="00372678"/>
    <w:rsid w:val="00375368"/>
    <w:rsid w:val="00380D04"/>
    <w:rsid w:val="00382A36"/>
    <w:rsid w:val="00383BA5"/>
    <w:rsid w:val="00385BDF"/>
    <w:rsid w:val="00385D1E"/>
    <w:rsid w:val="00385F17"/>
    <w:rsid w:val="003936AB"/>
    <w:rsid w:val="00393D03"/>
    <w:rsid w:val="00394304"/>
    <w:rsid w:val="00394B88"/>
    <w:rsid w:val="003A616F"/>
    <w:rsid w:val="003B06D7"/>
    <w:rsid w:val="003B47B7"/>
    <w:rsid w:val="003C10B4"/>
    <w:rsid w:val="003C4EB4"/>
    <w:rsid w:val="003C6AE5"/>
    <w:rsid w:val="003C7813"/>
    <w:rsid w:val="003D1142"/>
    <w:rsid w:val="003D1E6E"/>
    <w:rsid w:val="003D3ACB"/>
    <w:rsid w:val="003D47C0"/>
    <w:rsid w:val="003D6B91"/>
    <w:rsid w:val="003E21B7"/>
    <w:rsid w:val="003E3BF4"/>
    <w:rsid w:val="003E53C8"/>
    <w:rsid w:val="003F1CE2"/>
    <w:rsid w:val="003F3ACF"/>
    <w:rsid w:val="003F5A56"/>
    <w:rsid w:val="00402E32"/>
    <w:rsid w:val="004042A3"/>
    <w:rsid w:val="00412275"/>
    <w:rsid w:val="004152DD"/>
    <w:rsid w:val="0041605B"/>
    <w:rsid w:val="0042190C"/>
    <w:rsid w:val="0042286F"/>
    <w:rsid w:val="00446C99"/>
    <w:rsid w:val="00461906"/>
    <w:rsid w:val="00462875"/>
    <w:rsid w:val="00464F37"/>
    <w:rsid w:val="00491A7E"/>
    <w:rsid w:val="00493DAE"/>
    <w:rsid w:val="00496EE8"/>
    <w:rsid w:val="004A24A2"/>
    <w:rsid w:val="004A6462"/>
    <w:rsid w:val="004A7D36"/>
    <w:rsid w:val="004B3FD4"/>
    <w:rsid w:val="004B6F9E"/>
    <w:rsid w:val="004C5A0E"/>
    <w:rsid w:val="004D5612"/>
    <w:rsid w:val="004E45E5"/>
    <w:rsid w:val="004F268F"/>
    <w:rsid w:val="004F61F8"/>
    <w:rsid w:val="00503018"/>
    <w:rsid w:val="00507051"/>
    <w:rsid w:val="00507B91"/>
    <w:rsid w:val="005104F8"/>
    <w:rsid w:val="00510977"/>
    <w:rsid w:val="00523AA4"/>
    <w:rsid w:val="0053262E"/>
    <w:rsid w:val="00532A6D"/>
    <w:rsid w:val="00532C8D"/>
    <w:rsid w:val="00535700"/>
    <w:rsid w:val="00540361"/>
    <w:rsid w:val="005429CD"/>
    <w:rsid w:val="0054508E"/>
    <w:rsid w:val="005563B9"/>
    <w:rsid w:val="00560079"/>
    <w:rsid w:val="00560B64"/>
    <w:rsid w:val="0056596E"/>
    <w:rsid w:val="005714A2"/>
    <w:rsid w:val="005760F7"/>
    <w:rsid w:val="005A6174"/>
    <w:rsid w:val="005B0028"/>
    <w:rsid w:val="005B05C8"/>
    <w:rsid w:val="005B06CF"/>
    <w:rsid w:val="005C17BB"/>
    <w:rsid w:val="005C361C"/>
    <w:rsid w:val="005C3B6B"/>
    <w:rsid w:val="005D2C4C"/>
    <w:rsid w:val="005D6074"/>
    <w:rsid w:val="005D66FF"/>
    <w:rsid w:val="005E1D27"/>
    <w:rsid w:val="005E3C67"/>
    <w:rsid w:val="005E5156"/>
    <w:rsid w:val="005E7265"/>
    <w:rsid w:val="005F23D7"/>
    <w:rsid w:val="005F2744"/>
    <w:rsid w:val="005F3114"/>
    <w:rsid w:val="005F5EA6"/>
    <w:rsid w:val="00600FA8"/>
    <w:rsid w:val="006022D1"/>
    <w:rsid w:val="00602C81"/>
    <w:rsid w:val="006043A9"/>
    <w:rsid w:val="00610B97"/>
    <w:rsid w:val="00616F1B"/>
    <w:rsid w:val="00625438"/>
    <w:rsid w:val="00626927"/>
    <w:rsid w:val="00632515"/>
    <w:rsid w:val="0063589F"/>
    <w:rsid w:val="006512A2"/>
    <w:rsid w:val="006521E7"/>
    <w:rsid w:val="00653E44"/>
    <w:rsid w:val="0066141D"/>
    <w:rsid w:val="006674F6"/>
    <w:rsid w:val="00672844"/>
    <w:rsid w:val="00672916"/>
    <w:rsid w:val="00676768"/>
    <w:rsid w:val="00686FB3"/>
    <w:rsid w:val="00687926"/>
    <w:rsid w:val="00691B7F"/>
    <w:rsid w:val="006921AC"/>
    <w:rsid w:val="006A1801"/>
    <w:rsid w:val="006B2D47"/>
    <w:rsid w:val="006B587A"/>
    <w:rsid w:val="006C1CC4"/>
    <w:rsid w:val="006C2D1F"/>
    <w:rsid w:val="006E1EC1"/>
    <w:rsid w:val="006E656F"/>
    <w:rsid w:val="006E755D"/>
    <w:rsid w:val="006F3E88"/>
    <w:rsid w:val="006F771E"/>
    <w:rsid w:val="00702C1D"/>
    <w:rsid w:val="00702F2D"/>
    <w:rsid w:val="00704F83"/>
    <w:rsid w:val="007071C1"/>
    <w:rsid w:val="00715F67"/>
    <w:rsid w:val="007220A7"/>
    <w:rsid w:val="00726BB9"/>
    <w:rsid w:val="0073388A"/>
    <w:rsid w:val="00736B68"/>
    <w:rsid w:val="00747892"/>
    <w:rsid w:val="007518AF"/>
    <w:rsid w:val="0075200D"/>
    <w:rsid w:val="007572C8"/>
    <w:rsid w:val="00767B94"/>
    <w:rsid w:val="0077375F"/>
    <w:rsid w:val="00775172"/>
    <w:rsid w:val="00780551"/>
    <w:rsid w:val="00780C7F"/>
    <w:rsid w:val="00785F75"/>
    <w:rsid w:val="007878F5"/>
    <w:rsid w:val="00790A69"/>
    <w:rsid w:val="007935FB"/>
    <w:rsid w:val="007A160E"/>
    <w:rsid w:val="007A6106"/>
    <w:rsid w:val="007A7F6C"/>
    <w:rsid w:val="007B1025"/>
    <w:rsid w:val="007C7640"/>
    <w:rsid w:val="007D2C27"/>
    <w:rsid w:val="007E37D9"/>
    <w:rsid w:val="007F5FBB"/>
    <w:rsid w:val="00802181"/>
    <w:rsid w:val="008063A9"/>
    <w:rsid w:val="0081200F"/>
    <w:rsid w:val="0081484D"/>
    <w:rsid w:val="0081657C"/>
    <w:rsid w:val="00817BF9"/>
    <w:rsid w:val="0082087C"/>
    <w:rsid w:val="00821DA5"/>
    <w:rsid w:val="0083621D"/>
    <w:rsid w:val="008362CA"/>
    <w:rsid w:val="0084511F"/>
    <w:rsid w:val="00846B5E"/>
    <w:rsid w:val="00847DF3"/>
    <w:rsid w:val="00850FA4"/>
    <w:rsid w:val="00857DEE"/>
    <w:rsid w:val="00866643"/>
    <w:rsid w:val="00870116"/>
    <w:rsid w:val="00882303"/>
    <w:rsid w:val="00882B2C"/>
    <w:rsid w:val="0088425A"/>
    <w:rsid w:val="00886C0C"/>
    <w:rsid w:val="00892616"/>
    <w:rsid w:val="008A003A"/>
    <w:rsid w:val="008A1C6C"/>
    <w:rsid w:val="008A3F67"/>
    <w:rsid w:val="008B021D"/>
    <w:rsid w:val="008B0616"/>
    <w:rsid w:val="008B3858"/>
    <w:rsid w:val="008B4FAC"/>
    <w:rsid w:val="008B7057"/>
    <w:rsid w:val="008C4490"/>
    <w:rsid w:val="008C6F83"/>
    <w:rsid w:val="008D48CB"/>
    <w:rsid w:val="008D6F40"/>
    <w:rsid w:val="008E090A"/>
    <w:rsid w:val="008E2448"/>
    <w:rsid w:val="008E2F09"/>
    <w:rsid w:val="008E58CD"/>
    <w:rsid w:val="008E5B70"/>
    <w:rsid w:val="008E7A2A"/>
    <w:rsid w:val="008F09E3"/>
    <w:rsid w:val="008F4A53"/>
    <w:rsid w:val="008F6BDE"/>
    <w:rsid w:val="00900B1B"/>
    <w:rsid w:val="009024D9"/>
    <w:rsid w:val="0090712C"/>
    <w:rsid w:val="00910D0A"/>
    <w:rsid w:val="00917D83"/>
    <w:rsid w:val="0092135D"/>
    <w:rsid w:val="00923A19"/>
    <w:rsid w:val="009350B9"/>
    <w:rsid w:val="009369C3"/>
    <w:rsid w:val="00936EFA"/>
    <w:rsid w:val="0094205E"/>
    <w:rsid w:val="009453FC"/>
    <w:rsid w:val="0094673E"/>
    <w:rsid w:val="00965AFC"/>
    <w:rsid w:val="00972C82"/>
    <w:rsid w:val="00981314"/>
    <w:rsid w:val="00990CFA"/>
    <w:rsid w:val="00993338"/>
    <w:rsid w:val="0099346D"/>
    <w:rsid w:val="00997211"/>
    <w:rsid w:val="009A1588"/>
    <w:rsid w:val="009A6A4A"/>
    <w:rsid w:val="009B1ABB"/>
    <w:rsid w:val="009B4212"/>
    <w:rsid w:val="009C5D5F"/>
    <w:rsid w:val="009C652B"/>
    <w:rsid w:val="009D0410"/>
    <w:rsid w:val="009D0E45"/>
    <w:rsid w:val="009D582D"/>
    <w:rsid w:val="009D5DC5"/>
    <w:rsid w:val="009D604C"/>
    <w:rsid w:val="009E1B37"/>
    <w:rsid w:val="009E26DD"/>
    <w:rsid w:val="009F452B"/>
    <w:rsid w:val="009F5B44"/>
    <w:rsid w:val="009F5DBA"/>
    <w:rsid w:val="009F75A4"/>
    <w:rsid w:val="00A00514"/>
    <w:rsid w:val="00A17790"/>
    <w:rsid w:val="00A214C5"/>
    <w:rsid w:val="00A23AE3"/>
    <w:rsid w:val="00A24849"/>
    <w:rsid w:val="00A2590E"/>
    <w:rsid w:val="00A32243"/>
    <w:rsid w:val="00A3355C"/>
    <w:rsid w:val="00A348D3"/>
    <w:rsid w:val="00A35825"/>
    <w:rsid w:val="00A369B1"/>
    <w:rsid w:val="00A37F49"/>
    <w:rsid w:val="00A43513"/>
    <w:rsid w:val="00A6095E"/>
    <w:rsid w:val="00A60AED"/>
    <w:rsid w:val="00A60B31"/>
    <w:rsid w:val="00A628AF"/>
    <w:rsid w:val="00A65889"/>
    <w:rsid w:val="00A67BCD"/>
    <w:rsid w:val="00A71AF9"/>
    <w:rsid w:val="00A75141"/>
    <w:rsid w:val="00A92907"/>
    <w:rsid w:val="00A92D0E"/>
    <w:rsid w:val="00A944E4"/>
    <w:rsid w:val="00A95A9E"/>
    <w:rsid w:val="00A96A57"/>
    <w:rsid w:val="00AA1185"/>
    <w:rsid w:val="00AA6B9C"/>
    <w:rsid w:val="00AA7A3B"/>
    <w:rsid w:val="00AB7891"/>
    <w:rsid w:val="00AC1142"/>
    <w:rsid w:val="00AC5BC3"/>
    <w:rsid w:val="00AC6094"/>
    <w:rsid w:val="00AC62DF"/>
    <w:rsid w:val="00AD349C"/>
    <w:rsid w:val="00AD5531"/>
    <w:rsid w:val="00AE01B9"/>
    <w:rsid w:val="00AF4513"/>
    <w:rsid w:val="00B035F9"/>
    <w:rsid w:val="00B13CD8"/>
    <w:rsid w:val="00B164F3"/>
    <w:rsid w:val="00B172A9"/>
    <w:rsid w:val="00B174CF"/>
    <w:rsid w:val="00B2121F"/>
    <w:rsid w:val="00B26B92"/>
    <w:rsid w:val="00B26FD3"/>
    <w:rsid w:val="00B320EC"/>
    <w:rsid w:val="00B34D4D"/>
    <w:rsid w:val="00B369B6"/>
    <w:rsid w:val="00B36E34"/>
    <w:rsid w:val="00B4688F"/>
    <w:rsid w:val="00B5692D"/>
    <w:rsid w:val="00B57E7F"/>
    <w:rsid w:val="00B641CC"/>
    <w:rsid w:val="00B66046"/>
    <w:rsid w:val="00B66445"/>
    <w:rsid w:val="00B72840"/>
    <w:rsid w:val="00B80670"/>
    <w:rsid w:val="00BA2EF0"/>
    <w:rsid w:val="00BA3E94"/>
    <w:rsid w:val="00BA420B"/>
    <w:rsid w:val="00BA5901"/>
    <w:rsid w:val="00BB0349"/>
    <w:rsid w:val="00BB314E"/>
    <w:rsid w:val="00BB4D42"/>
    <w:rsid w:val="00BB5FFD"/>
    <w:rsid w:val="00BB6847"/>
    <w:rsid w:val="00BD0F89"/>
    <w:rsid w:val="00BD75E6"/>
    <w:rsid w:val="00BE754A"/>
    <w:rsid w:val="00BF2938"/>
    <w:rsid w:val="00BF3BCF"/>
    <w:rsid w:val="00BF52DB"/>
    <w:rsid w:val="00BF6C56"/>
    <w:rsid w:val="00C037A1"/>
    <w:rsid w:val="00C037C5"/>
    <w:rsid w:val="00C15743"/>
    <w:rsid w:val="00C16719"/>
    <w:rsid w:val="00C24699"/>
    <w:rsid w:val="00C253E3"/>
    <w:rsid w:val="00C33181"/>
    <w:rsid w:val="00C35BD1"/>
    <w:rsid w:val="00C41A72"/>
    <w:rsid w:val="00C4356E"/>
    <w:rsid w:val="00C44D57"/>
    <w:rsid w:val="00C55833"/>
    <w:rsid w:val="00C56ECE"/>
    <w:rsid w:val="00C56FA7"/>
    <w:rsid w:val="00C60D74"/>
    <w:rsid w:val="00C63FF1"/>
    <w:rsid w:val="00C67E3D"/>
    <w:rsid w:val="00C7009C"/>
    <w:rsid w:val="00C74780"/>
    <w:rsid w:val="00C7485B"/>
    <w:rsid w:val="00C92578"/>
    <w:rsid w:val="00CA25C9"/>
    <w:rsid w:val="00CA60F8"/>
    <w:rsid w:val="00CA7EF9"/>
    <w:rsid w:val="00CB54C2"/>
    <w:rsid w:val="00CB5E1E"/>
    <w:rsid w:val="00CB733C"/>
    <w:rsid w:val="00CC56F8"/>
    <w:rsid w:val="00CD37DB"/>
    <w:rsid w:val="00CD6EE0"/>
    <w:rsid w:val="00CF0869"/>
    <w:rsid w:val="00CF6C68"/>
    <w:rsid w:val="00D06DC1"/>
    <w:rsid w:val="00D1191A"/>
    <w:rsid w:val="00D11B7D"/>
    <w:rsid w:val="00D132C9"/>
    <w:rsid w:val="00D1446A"/>
    <w:rsid w:val="00D17E91"/>
    <w:rsid w:val="00D218E9"/>
    <w:rsid w:val="00D246FC"/>
    <w:rsid w:val="00D2495A"/>
    <w:rsid w:val="00D313BE"/>
    <w:rsid w:val="00D31B19"/>
    <w:rsid w:val="00D31C16"/>
    <w:rsid w:val="00D320C9"/>
    <w:rsid w:val="00D34586"/>
    <w:rsid w:val="00D4359A"/>
    <w:rsid w:val="00D4429C"/>
    <w:rsid w:val="00D4746D"/>
    <w:rsid w:val="00D47AD4"/>
    <w:rsid w:val="00D64C53"/>
    <w:rsid w:val="00D75845"/>
    <w:rsid w:val="00D85061"/>
    <w:rsid w:val="00D86F2F"/>
    <w:rsid w:val="00D8727C"/>
    <w:rsid w:val="00D874F7"/>
    <w:rsid w:val="00D87623"/>
    <w:rsid w:val="00D93B5F"/>
    <w:rsid w:val="00D951EA"/>
    <w:rsid w:val="00DA5F55"/>
    <w:rsid w:val="00DB1B01"/>
    <w:rsid w:val="00DB387A"/>
    <w:rsid w:val="00DB71F8"/>
    <w:rsid w:val="00DB78BE"/>
    <w:rsid w:val="00DC2D5E"/>
    <w:rsid w:val="00DC6B1B"/>
    <w:rsid w:val="00DC75FF"/>
    <w:rsid w:val="00DD07F1"/>
    <w:rsid w:val="00DD6DAE"/>
    <w:rsid w:val="00E12A84"/>
    <w:rsid w:val="00E1556A"/>
    <w:rsid w:val="00E2067B"/>
    <w:rsid w:val="00E2113B"/>
    <w:rsid w:val="00E234EC"/>
    <w:rsid w:val="00E24239"/>
    <w:rsid w:val="00E31105"/>
    <w:rsid w:val="00E3268A"/>
    <w:rsid w:val="00E337CB"/>
    <w:rsid w:val="00E407D5"/>
    <w:rsid w:val="00E50DA7"/>
    <w:rsid w:val="00E526C6"/>
    <w:rsid w:val="00E62226"/>
    <w:rsid w:val="00E67F09"/>
    <w:rsid w:val="00E71F8D"/>
    <w:rsid w:val="00E771D9"/>
    <w:rsid w:val="00E81388"/>
    <w:rsid w:val="00E83672"/>
    <w:rsid w:val="00EA144E"/>
    <w:rsid w:val="00EB2B7F"/>
    <w:rsid w:val="00EB3C06"/>
    <w:rsid w:val="00EB4460"/>
    <w:rsid w:val="00EB452B"/>
    <w:rsid w:val="00EB5B46"/>
    <w:rsid w:val="00EC3C42"/>
    <w:rsid w:val="00EC3EFB"/>
    <w:rsid w:val="00ED041B"/>
    <w:rsid w:val="00ED2EA3"/>
    <w:rsid w:val="00ED6DED"/>
    <w:rsid w:val="00EE0DAE"/>
    <w:rsid w:val="00EF54EA"/>
    <w:rsid w:val="00EF70C5"/>
    <w:rsid w:val="00F069F6"/>
    <w:rsid w:val="00F1428C"/>
    <w:rsid w:val="00F1498C"/>
    <w:rsid w:val="00F149F9"/>
    <w:rsid w:val="00F216F3"/>
    <w:rsid w:val="00F26B1C"/>
    <w:rsid w:val="00F278D2"/>
    <w:rsid w:val="00F3515A"/>
    <w:rsid w:val="00F4310F"/>
    <w:rsid w:val="00F449DD"/>
    <w:rsid w:val="00F501ED"/>
    <w:rsid w:val="00F55496"/>
    <w:rsid w:val="00F57FFA"/>
    <w:rsid w:val="00F707C1"/>
    <w:rsid w:val="00F858E0"/>
    <w:rsid w:val="00F8670C"/>
    <w:rsid w:val="00FA1BA0"/>
    <w:rsid w:val="00FA72E7"/>
    <w:rsid w:val="00FB2678"/>
    <w:rsid w:val="00FB5C33"/>
    <w:rsid w:val="00FD479F"/>
    <w:rsid w:val="00FE17C7"/>
    <w:rsid w:val="00FE2FEE"/>
    <w:rsid w:val="00FE48A5"/>
    <w:rsid w:val="00FE5089"/>
    <w:rsid w:val="00FF4C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A16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7813"/>
  </w:style>
  <w:style w:type="paragraph" w:styleId="Heading1">
    <w:name w:val="heading 1"/>
    <w:basedOn w:val="Normal"/>
    <w:next w:val="Normal"/>
    <w:link w:val="Heading1Char"/>
    <w:uiPriority w:val="9"/>
    <w:qFormat/>
    <w:rsid w:val="00532A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7F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26B9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1A7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26B92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B26B9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18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8F1"/>
  </w:style>
  <w:style w:type="paragraph" w:styleId="Footer">
    <w:name w:val="footer"/>
    <w:basedOn w:val="Normal"/>
    <w:link w:val="FooterChar"/>
    <w:uiPriority w:val="99"/>
    <w:unhideWhenUsed/>
    <w:rsid w:val="002518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8F1"/>
  </w:style>
  <w:style w:type="paragraph" w:styleId="FootnoteText">
    <w:name w:val="footnote text"/>
    <w:basedOn w:val="Normal"/>
    <w:link w:val="FootnoteTextChar"/>
    <w:uiPriority w:val="99"/>
    <w:unhideWhenUsed/>
    <w:rsid w:val="00F278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278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78D2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F57FF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32A6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35kyd6">
    <w:name w:val="_35kyd6"/>
    <w:basedOn w:val="DefaultParagraphFont"/>
    <w:rsid w:val="00FE17C7"/>
  </w:style>
  <w:style w:type="character" w:styleId="Emphasis">
    <w:name w:val="Emphasis"/>
    <w:basedOn w:val="DefaultParagraphFont"/>
    <w:uiPriority w:val="20"/>
    <w:qFormat/>
    <w:rsid w:val="00F26B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5DFCE-EA8E-7C49-A64C-6EB6BB043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iti</dc:creator>
  <cp:lastModifiedBy>Microsoft Office User</cp:lastModifiedBy>
  <cp:revision>2</cp:revision>
  <dcterms:created xsi:type="dcterms:W3CDTF">2018-12-18T03:57:00Z</dcterms:created>
  <dcterms:modified xsi:type="dcterms:W3CDTF">2018-12-18T03:57:00Z</dcterms:modified>
</cp:coreProperties>
</file>